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30914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0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615987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HARRIS &amp; MISS VIERLING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5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309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2412/22413/22414/22415 - FRAME/DAMAGE TO DOOR/FIT OF DOOR/ STRIPS AND S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No Asbestos Survey - Property built 1999 onw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0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8Z</dcterms:created>
  <dcterms:modified xsi:type="dcterms:W3CDTF">2024-04-25T10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